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9, </w:t>
      </w:r>
      <w:r>
        <w:t xml:space="preserve">03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6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ieleman, Firnschuss, Hans and Sintznig, Hoppert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Tellefort, Jaspe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ieuwendijk, 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3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4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5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8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9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10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9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10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